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F78377" w14:textId="77777777" w:rsidR="00793D91" w:rsidRDefault="00793D91" w:rsidP="00793D91">
      <w:pPr>
        <w:rPr>
          <w:b/>
        </w:rPr>
      </w:pPr>
      <w:r>
        <w:rPr>
          <w:b/>
        </w:rPr>
        <w:t>THIS IS A DECISION PAPER:</w:t>
      </w:r>
    </w:p>
    <w:p w14:paraId="757B215A" w14:textId="77777777" w:rsidR="00793D91" w:rsidRDefault="00793D91" w:rsidP="00793D91"/>
    <w:p w14:paraId="0FBB7195" w14:textId="77777777" w:rsidR="00793D91" w:rsidRDefault="00793D91" w:rsidP="00793D91">
      <w:r>
        <w:rPr>
          <w:b/>
        </w:rPr>
        <w:t>TO:</w:t>
      </w:r>
      <w:r>
        <w:tab/>
      </w:r>
      <w:r>
        <w:tab/>
        <w:t>Members of the Hardin County Board of Education</w:t>
      </w:r>
    </w:p>
    <w:p w14:paraId="25012C95" w14:textId="77777777" w:rsidR="00793D91" w:rsidRDefault="00793D91" w:rsidP="00793D91"/>
    <w:p w14:paraId="39182699" w14:textId="77777777" w:rsidR="00793D91" w:rsidRDefault="00793D91" w:rsidP="00793D91">
      <w:r>
        <w:rPr>
          <w:b/>
        </w:rPr>
        <w:t>FROM:</w:t>
      </w:r>
      <w:r>
        <w:tab/>
        <w:t>Teresa Morgan, Superintendent</w:t>
      </w:r>
    </w:p>
    <w:p w14:paraId="6E8D8695" w14:textId="77777777" w:rsidR="00793D91" w:rsidRDefault="00793D91" w:rsidP="00793D91">
      <w:pPr>
        <w:rPr>
          <w:b/>
        </w:rPr>
      </w:pPr>
    </w:p>
    <w:p w14:paraId="4670FB83" w14:textId="68FC96F4" w:rsidR="00793D91" w:rsidRDefault="00793D91" w:rsidP="00793D91">
      <w:r>
        <w:rPr>
          <w:b/>
        </w:rPr>
        <w:t>DATE:</w:t>
      </w:r>
      <w:r w:rsidR="005F5F7E">
        <w:tab/>
      </w:r>
      <w:r w:rsidR="0095560D">
        <w:t>April 16,</w:t>
      </w:r>
      <w:r w:rsidR="00CD6501">
        <w:t xml:space="preserve"> 2026</w:t>
      </w:r>
    </w:p>
    <w:p w14:paraId="776DB451" w14:textId="77777777" w:rsidR="00793D91" w:rsidRDefault="00793D91" w:rsidP="00793D91"/>
    <w:p w14:paraId="46AB7E90" w14:textId="7D27C9CC" w:rsidR="00793D91" w:rsidRDefault="00793D91" w:rsidP="00793D91">
      <w:pPr>
        <w:ind w:left="1440" w:hanging="1440"/>
      </w:pPr>
      <w:r>
        <w:rPr>
          <w:b/>
        </w:rPr>
        <w:t>SUBJECT:</w:t>
      </w:r>
      <w:r>
        <w:tab/>
      </w:r>
      <w:r w:rsidR="0095560D">
        <w:t>CHHS Academic Team</w:t>
      </w:r>
      <w:r w:rsidR="00CF4376">
        <w:t xml:space="preserve"> – Commercial Carrier Travel</w:t>
      </w:r>
    </w:p>
    <w:p w14:paraId="3C232CF5" w14:textId="77777777" w:rsidR="00793D91" w:rsidRDefault="00793D91" w:rsidP="00793D91">
      <w:pPr>
        <w:ind w:left="1440" w:hanging="1440"/>
      </w:pPr>
    </w:p>
    <w:p w14:paraId="2C809A42" w14:textId="77777777" w:rsidR="00793D91" w:rsidRPr="001654CA" w:rsidRDefault="00793D91" w:rsidP="00793D91">
      <w:pPr>
        <w:ind w:left="1440" w:hanging="1440"/>
        <w:rPr>
          <w:b/>
          <w:sz w:val="22"/>
          <w:szCs w:val="22"/>
        </w:rPr>
      </w:pPr>
      <w:r w:rsidRPr="001654CA">
        <w:rPr>
          <w:b/>
          <w:sz w:val="22"/>
          <w:szCs w:val="22"/>
        </w:rPr>
        <w:t>DISCUSSION:</w:t>
      </w:r>
    </w:p>
    <w:p w14:paraId="64BDC07C" w14:textId="77777777" w:rsidR="0095560D" w:rsidRDefault="0095560D" w:rsidP="0095560D">
      <w:pPr>
        <w:pStyle w:val="NormalWeb"/>
      </w:pPr>
      <w:r>
        <w:t>Central Hardin High School’s Academic Team has qualified for the High School National Championship Tournament, which will be held in Atlanta, Georgia, from May 22–26, 2026.</w:t>
      </w:r>
    </w:p>
    <w:p w14:paraId="5E8E4C08" w14:textId="05C4E192" w:rsidR="0095560D" w:rsidRDefault="0095560D" w:rsidP="0095560D">
      <w:pPr>
        <w:pStyle w:val="NormalWeb"/>
      </w:pPr>
      <w:r>
        <w:t>Because Central Hardin’s graduation is scheduled for May 22, one senior team member and the team’s senior sponsor will remain to participate in the ceremony. They will then travel by commercial flight to Atlanta on the morning of May 23 for time efficiency, allowing them to join the rest of the team, and will return with the group at the conclusion of the competition.</w:t>
      </w:r>
    </w:p>
    <w:p w14:paraId="1407B9D5" w14:textId="1F0033C9" w:rsidR="0095560D" w:rsidRDefault="0095560D" w:rsidP="0095560D">
      <w:pPr>
        <w:pStyle w:val="NormalWeb"/>
      </w:pPr>
      <w:r>
        <w:t>The remaining team members and sponsors will travel to Atlanta by school van on May 22. There is no cost to the student</w:t>
      </w:r>
      <w:r w:rsidR="008464C8">
        <w:t xml:space="preserve"> or sponsor</w:t>
      </w:r>
      <w:r>
        <w:t>, as an anonymous donor is covering the cost of the flight. A 1:1 student-to-teacher ratio will be maintained during the commercial travel.</w:t>
      </w:r>
    </w:p>
    <w:p w14:paraId="1D69C52A" w14:textId="2F8D2D90" w:rsidR="00793D91" w:rsidRDefault="00AB4130" w:rsidP="00793D91">
      <w:pPr>
        <w:rPr>
          <w:b/>
          <w:sz w:val="22"/>
          <w:szCs w:val="22"/>
          <w:u w:val="single"/>
        </w:rPr>
      </w:pPr>
      <w:r>
        <w:rPr>
          <w:sz w:val="22"/>
          <w:szCs w:val="22"/>
        </w:rPr>
        <w:tab/>
      </w:r>
      <w:r>
        <w:rPr>
          <w:sz w:val="22"/>
          <w:szCs w:val="22"/>
        </w:rPr>
        <w:tab/>
      </w:r>
      <w:r w:rsidR="00793D91" w:rsidRPr="001654CA">
        <w:rPr>
          <w:sz w:val="22"/>
          <w:szCs w:val="22"/>
        </w:rPr>
        <w:tab/>
      </w:r>
    </w:p>
    <w:p w14:paraId="7DBDAFA6" w14:textId="77777777" w:rsidR="00793D91" w:rsidRPr="001654CA" w:rsidRDefault="00793D91" w:rsidP="005E2694">
      <w:pPr>
        <w:rPr>
          <w:sz w:val="22"/>
          <w:szCs w:val="22"/>
        </w:rPr>
      </w:pPr>
    </w:p>
    <w:p w14:paraId="710879E0" w14:textId="77777777" w:rsidR="00793D91" w:rsidRPr="001654CA" w:rsidRDefault="00793D91" w:rsidP="004100A1">
      <w:pPr>
        <w:rPr>
          <w:sz w:val="22"/>
          <w:szCs w:val="22"/>
        </w:rPr>
      </w:pPr>
      <w:r w:rsidRPr="001654CA">
        <w:rPr>
          <w:b/>
          <w:sz w:val="22"/>
          <w:szCs w:val="22"/>
        </w:rPr>
        <w:t>RECOMMENDATION</w:t>
      </w:r>
      <w:r w:rsidRPr="001654CA">
        <w:rPr>
          <w:sz w:val="22"/>
          <w:szCs w:val="22"/>
        </w:rPr>
        <w:t>:</w:t>
      </w:r>
    </w:p>
    <w:p w14:paraId="6D3868E7" w14:textId="4293C8F9" w:rsidR="00793D91" w:rsidRPr="00CD6501" w:rsidRDefault="00793D91" w:rsidP="00CD6501">
      <w:pPr>
        <w:pStyle w:val="Heading1"/>
        <w:rPr>
          <w:b w:val="0"/>
          <w:bCs w:val="0"/>
        </w:rPr>
      </w:pPr>
      <w:r w:rsidRPr="00CD6501">
        <w:rPr>
          <w:b w:val="0"/>
          <w:bCs w:val="0"/>
        </w:rPr>
        <w:t xml:space="preserve">I recommend </w:t>
      </w:r>
      <w:bookmarkStart w:id="0" w:name="_Hlk227223322"/>
      <w:r w:rsidRPr="00CD6501">
        <w:rPr>
          <w:b w:val="0"/>
          <w:bCs w:val="0"/>
        </w:rPr>
        <w:t xml:space="preserve">that the Hardin County Board of Education approve the </w:t>
      </w:r>
      <w:r w:rsidR="0095560D">
        <w:rPr>
          <w:b w:val="0"/>
          <w:bCs w:val="0"/>
        </w:rPr>
        <w:t>members of the CHHS Academic team</w:t>
      </w:r>
      <w:r w:rsidR="003E7BAD" w:rsidRPr="00CD6501">
        <w:rPr>
          <w:b w:val="0"/>
          <w:bCs w:val="0"/>
        </w:rPr>
        <w:t xml:space="preserve"> to travel to </w:t>
      </w:r>
      <w:r w:rsidR="0095560D">
        <w:rPr>
          <w:b w:val="0"/>
          <w:bCs w:val="0"/>
        </w:rPr>
        <w:t>Atlanta, GA, on May 23, 2026</w:t>
      </w:r>
      <w:r w:rsidR="003E7BAD" w:rsidRPr="00CD6501">
        <w:rPr>
          <w:b w:val="0"/>
          <w:bCs w:val="0"/>
        </w:rPr>
        <w:t>, via commercial carrier for time efficiency.</w:t>
      </w:r>
      <w:bookmarkEnd w:id="0"/>
    </w:p>
    <w:p w14:paraId="281D60BA" w14:textId="77777777" w:rsidR="00793D91" w:rsidRPr="001654CA" w:rsidRDefault="00793D91" w:rsidP="00793D91">
      <w:pPr>
        <w:ind w:left="1440" w:hanging="1440"/>
        <w:rPr>
          <w:b/>
          <w:sz w:val="22"/>
          <w:szCs w:val="22"/>
        </w:rPr>
      </w:pPr>
    </w:p>
    <w:p w14:paraId="0A148E53" w14:textId="77777777" w:rsidR="00793D91" w:rsidRPr="001654CA" w:rsidRDefault="00793D91" w:rsidP="00793D91">
      <w:pPr>
        <w:ind w:left="1440" w:hanging="1440"/>
        <w:rPr>
          <w:sz w:val="22"/>
          <w:szCs w:val="22"/>
        </w:rPr>
      </w:pPr>
      <w:r w:rsidRPr="001654CA">
        <w:rPr>
          <w:b/>
          <w:sz w:val="22"/>
          <w:szCs w:val="22"/>
        </w:rPr>
        <w:t>RECOMMENDED MOTION</w:t>
      </w:r>
      <w:r w:rsidRPr="001654CA">
        <w:rPr>
          <w:sz w:val="22"/>
          <w:szCs w:val="22"/>
        </w:rPr>
        <w:t>:</w:t>
      </w:r>
    </w:p>
    <w:p w14:paraId="0DF55FB6" w14:textId="18C0C36F" w:rsidR="00CD6501" w:rsidRPr="00CD6501" w:rsidRDefault="00793D91" w:rsidP="00CD6501">
      <w:pPr>
        <w:pStyle w:val="Heading1"/>
        <w:rPr>
          <w:b w:val="0"/>
          <w:bCs w:val="0"/>
        </w:rPr>
      </w:pPr>
      <w:r w:rsidRPr="00CD6501">
        <w:rPr>
          <w:b w:val="0"/>
          <w:bCs w:val="0"/>
          <w:sz w:val="22"/>
          <w:szCs w:val="22"/>
        </w:rPr>
        <w:t xml:space="preserve">I move </w:t>
      </w:r>
      <w:r w:rsidR="00CD6501" w:rsidRPr="00CD6501">
        <w:rPr>
          <w:b w:val="0"/>
          <w:bCs w:val="0"/>
        </w:rPr>
        <w:t xml:space="preserve">that </w:t>
      </w:r>
      <w:r w:rsidR="0095560D" w:rsidRPr="00CD6501">
        <w:rPr>
          <w:b w:val="0"/>
          <w:bCs w:val="0"/>
        </w:rPr>
        <w:t xml:space="preserve">the Hardin County Board of Education approve the </w:t>
      </w:r>
      <w:r w:rsidR="0095560D">
        <w:rPr>
          <w:b w:val="0"/>
          <w:bCs w:val="0"/>
        </w:rPr>
        <w:t>members of the CHHS Academic team</w:t>
      </w:r>
      <w:r w:rsidR="0095560D" w:rsidRPr="00CD6501">
        <w:rPr>
          <w:b w:val="0"/>
          <w:bCs w:val="0"/>
        </w:rPr>
        <w:t xml:space="preserve"> to travel to </w:t>
      </w:r>
      <w:r w:rsidR="0095560D">
        <w:rPr>
          <w:b w:val="0"/>
          <w:bCs w:val="0"/>
        </w:rPr>
        <w:t>Atlanta, GA, on May 23, 2026</w:t>
      </w:r>
      <w:r w:rsidR="0095560D" w:rsidRPr="00CD6501">
        <w:rPr>
          <w:b w:val="0"/>
          <w:bCs w:val="0"/>
        </w:rPr>
        <w:t>, via commercial carrier for time efficiency.</w:t>
      </w:r>
    </w:p>
    <w:p w14:paraId="51A4B5F5" w14:textId="19658D28" w:rsidR="005F5F7E" w:rsidRPr="001654CA" w:rsidRDefault="005F5F7E" w:rsidP="003E7BAD">
      <w:pPr>
        <w:ind w:left="1440" w:hanging="1440"/>
        <w:rPr>
          <w:sz w:val="22"/>
          <w:szCs w:val="22"/>
        </w:rPr>
      </w:pPr>
    </w:p>
    <w:p w14:paraId="36E54D7F" w14:textId="77777777" w:rsidR="00793D91" w:rsidRDefault="00793D91" w:rsidP="005F5F7E">
      <w:pPr>
        <w:ind w:left="1440" w:hanging="1440"/>
      </w:pPr>
    </w:p>
    <w:p w14:paraId="15DAE4A5" w14:textId="77777777" w:rsidR="00463091" w:rsidRDefault="00463091"/>
    <w:sectPr w:rsidR="00463091" w:rsidSect="004E1C3C">
      <w:pgSz w:w="12240" w:h="15840"/>
      <w:pgMar w:top="1152" w:right="1440" w:bottom="1152"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22"/>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YwtTQ1MzQxtzQ0MzVX0lEKTi0uzszPAykwrAUAl3dfmSwAAAA="/>
  </w:docVars>
  <w:rsids>
    <w:rsidRoot w:val="00793D91"/>
    <w:rsid w:val="001118C8"/>
    <w:rsid w:val="001E69C5"/>
    <w:rsid w:val="003E7BAD"/>
    <w:rsid w:val="004100A1"/>
    <w:rsid w:val="00463091"/>
    <w:rsid w:val="005E2694"/>
    <w:rsid w:val="005F5F7E"/>
    <w:rsid w:val="005F72DD"/>
    <w:rsid w:val="00607381"/>
    <w:rsid w:val="00791549"/>
    <w:rsid w:val="00793D91"/>
    <w:rsid w:val="008464C8"/>
    <w:rsid w:val="0095560D"/>
    <w:rsid w:val="009D5EE5"/>
    <w:rsid w:val="00AB4130"/>
    <w:rsid w:val="00B55C54"/>
    <w:rsid w:val="00CD6501"/>
    <w:rsid w:val="00CF4376"/>
    <w:rsid w:val="00D70228"/>
    <w:rsid w:val="00F538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093CA4"/>
  <w15:docId w15:val="{EAD08B73-2B6F-4048-881D-8D96120337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93D91"/>
    <w:pPr>
      <w:spacing w:after="0" w:line="240" w:lineRule="auto"/>
    </w:pPr>
    <w:rPr>
      <w:rFonts w:ascii="Times New Roman" w:eastAsia="Times New Roman" w:hAnsi="Times New Roman" w:cs="Times New Roman"/>
      <w:sz w:val="24"/>
      <w:szCs w:val="20"/>
    </w:rPr>
  </w:style>
  <w:style w:type="paragraph" w:styleId="Heading1">
    <w:name w:val="heading 1"/>
    <w:basedOn w:val="Normal"/>
    <w:next w:val="Normal"/>
    <w:link w:val="Heading1Char"/>
    <w:qFormat/>
    <w:rsid w:val="00793D91"/>
    <w:pPr>
      <w:keepNext/>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93D91"/>
    <w:rPr>
      <w:rFonts w:ascii="Times New Roman" w:eastAsia="Times New Roman" w:hAnsi="Times New Roman" w:cs="Times New Roman"/>
      <w:b/>
      <w:bCs/>
      <w:sz w:val="24"/>
      <w:szCs w:val="20"/>
    </w:rPr>
  </w:style>
  <w:style w:type="paragraph" w:styleId="NormalWeb">
    <w:name w:val="Normal (Web)"/>
    <w:basedOn w:val="Normal"/>
    <w:uiPriority w:val="99"/>
    <w:semiHidden/>
    <w:unhideWhenUsed/>
    <w:rsid w:val="0095560D"/>
    <w:pPr>
      <w:spacing w:before="100" w:beforeAutospacing="1" w:after="100" w:afterAutospacing="1"/>
    </w:pPr>
    <w:rPr>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70401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214</Words>
  <Characters>1223</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Hardin County Schools</Company>
  <LinksUpToDate>false</LinksUpToDate>
  <CharactersWithSpaces>1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isaacs</dc:creator>
  <cp:lastModifiedBy>Pawley, Kaycie</cp:lastModifiedBy>
  <cp:revision>2</cp:revision>
  <cp:lastPrinted>2026-04-16T13:15:00Z</cp:lastPrinted>
  <dcterms:created xsi:type="dcterms:W3CDTF">2026-04-16T13:20:00Z</dcterms:created>
  <dcterms:modified xsi:type="dcterms:W3CDTF">2026-04-16T13: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e54bb07-d8a9-45f2-9b55-04a51fb77cd5</vt:lpwstr>
  </property>
</Properties>
</file>